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tblpY="-402"/>
        <w:tblW w:w="14220" w:type="dxa"/>
        <w:tblLook w:val="04A0" w:firstRow="1" w:lastRow="0" w:firstColumn="1" w:lastColumn="0" w:noHBand="0" w:noVBand="1"/>
      </w:tblPr>
      <w:tblGrid>
        <w:gridCol w:w="1176"/>
        <w:gridCol w:w="1410"/>
        <w:gridCol w:w="2858"/>
        <w:gridCol w:w="2186"/>
        <w:gridCol w:w="2045"/>
        <w:gridCol w:w="1629"/>
        <w:gridCol w:w="1583"/>
        <w:gridCol w:w="1333"/>
      </w:tblGrid>
      <w:tr w:rsidR="00CB29C9" w14:paraId="69E81F18" w14:textId="77777777" w:rsidTr="00CB29C9">
        <w:trPr>
          <w:trHeight w:val="416"/>
        </w:trPr>
        <w:tc>
          <w:tcPr>
            <w:tcW w:w="776" w:type="dxa"/>
          </w:tcPr>
          <w:p w14:paraId="2D7C0BE5" w14:textId="149BBF68" w:rsidR="00CB29C9" w:rsidRDefault="00CB29C9" w:rsidP="002C0877">
            <w:pPr>
              <w:jc w:val="center"/>
              <w:rPr>
                <w:b/>
                <w:i/>
              </w:rPr>
            </w:pPr>
            <w:r>
              <w:rPr>
                <w:b/>
                <w:i/>
                <w:noProof/>
              </w:rPr>
              <w:drawing>
                <wp:inline distT="0" distB="0" distL="0" distR="0" wp14:anchorId="3F0D1F39" wp14:editId="1CAAEB9D">
                  <wp:extent cx="609600" cy="60960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44" w:type="dxa"/>
            <w:gridSpan w:val="7"/>
            <w:vAlign w:val="center"/>
          </w:tcPr>
          <w:p w14:paraId="0D77EF88" w14:textId="30891AA0" w:rsidR="00CB29C9" w:rsidRDefault="00CB29C9" w:rsidP="00CB29C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YILDIZ TEKNİK ÜNİVERSİTESİ MAKİNE FAKÜLTESİ </w:t>
            </w:r>
            <w:r w:rsidRPr="002C0877">
              <w:rPr>
                <w:b/>
                <w:i/>
              </w:rPr>
              <w:t>ENDÜSTRİ MÜHENDİSLİĞİ</w:t>
            </w:r>
          </w:p>
          <w:p w14:paraId="403C71D7" w14:textId="594D81C3" w:rsidR="00CB29C9" w:rsidRPr="002C0877" w:rsidRDefault="00CB29C9" w:rsidP="00CB29C9">
            <w:pPr>
              <w:jc w:val="center"/>
              <w:rPr>
                <w:b/>
                <w:i/>
              </w:rPr>
            </w:pPr>
            <w:r w:rsidRPr="002C0877">
              <w:rPr>
                <w:b/>
                <w:i/>
              </w:rPr>
              <w:t>STAJ DEFTERİ ZİMMET FORMU</w:t>
            </w:r>
            <w:r>
              <w:rPr>
                <w:b/>
                <w:i/>
              </w:rPr>
              <w:t>*</w:t>
            </w:r>
          </w:p>
        </w:tc>
      </w:tr>
      <w:tr w:rsidR="00CB29C9" w14:paraId="7CA6BF2D" w14:textId="77777777" w:rsidTr="00803D86">
        <w:trPr>
          <w:trHeight w:val="416"/>
        </w:trPr>
        <w:tc>
          <w:tcPr>
            <w:tcW w:w="776" w:type="dxa"/>
          </w:tcPr>
          <w:p w14:paraId="08FDBB55" w14:textId="77777777" w:rsidR="00803D86" w:rsidRPr="002C0877" w:rsidRDefault="00803D86" w:rsidP="002C0877">
            <w:pPr>
              <w:rPr>
                <w:b/>
              </w:rPr>
            </w:pPr>
            <w:r w:rsidRPr="002C0877">
              <w:rPr>
                <w:b/>
              </w:rPr>
              <w:t>Sıra No</w:t>
            </w:r>
          </w:p>
        </w:tc>
        <w:tc>
          <w:tcPr>
            <w:tcW w:w="1438" w:type="dxa"/>
          </w:tcPr>
          <w:p w14:paraId="090856AB" w14:textId="77777777" w:rsidR="00803D86" w:rsidRPr="002C0877" w:rsidRDefault="00803D86" w:rsidP="002C0877">
            <w:pPr>
              <w:rPr>
                <w:b/>
              </w:rPr>
            </w:pPr>
            <w:r w:rsidRPr="002C0877">
              <w:rPr>
                <w:b/>
              </w:rPr>
              <w:t>Öğrenci No</w:t>
            </w:r>
          </w:p>
        </w:tc>
        <w:tc>
          <w:tcPr>
            <w:tcW w:w="2997" w:type="dxa"/>
          </w:tcPr>
          <w:p w14:paraId="1FF186BC" w14:textId="77777777" w:rsidR="00803D86" w:rsidRPr="002C0877" w:rsidRDefault="00803D86" w:rsidP="002C0877">
            <w:pPr>
              <w:rPr>
                <w:b/>
              </w:rPr>
            </w:pPr>
            <w:r w:rsidRPr="002C0877">
              <w:rPr>
                <w:b/>
              </w:rPr>
              <w:t>Ad</w:t>
            </w:r>
          </w:p>
        </w:tc>
        <w:tc>
          <w:tcPr>
            <w:tcW w:w="2268" w:type="dxa"/>
          </w:tcPr>
          <w:p w14:paraId="0FCA9F02" w14:textId="66FCA6A1" w:rsidR="00803D86" w:rsidRPr="002C0877" w:rsidRDefault="00803D86" w:rsidP="002C0877">
            <w:pPr>
              <w:rPr>
                <w:b/>
              </w:rPr>
            </w:pPr>
            <w:proofErr w:type="spellStart"/>
            <w:r w:rsidRPr="002C0877">
              <w:rPr>
                <w:b/>
              </w:rPr>
              <w:t>S</w:t>
            </w:r>
            <w:r>
              <w:rPr>
                <w:b/>
              </w:rPr>
              <w:t>oyad</w:t>
            </w:r>
            <w:proofErr w:type="spellEnd"/>
          </w:p>
        </w:tc>
        <w:tc>
          <w:tcPr>
            <w:tcW w:w="2127" w:type="dxa"/>
          </w:tcPr>
          <w:p w14:paraId="33B27AF2" w14:textId="4FD58574" w:rsidR="00803D86" w:rsidRDefault="00803D86" w:rsidP="002C0877">
            <w:pPr>
              <w:rPr>
                <w:b/>
              </w:rPr>
            </w:pPr>
            <w:r>
              <w:rPr>
                <w:b/>
              </w:rPr>
              <w:t>Staj Türü</w:t>
            </w:r>
          </w:p>
        </w:tc>
        <w:tc>
          <w:tcPr>
            <w:tcW w:w="1677" w:type="dxa"/>
          </w:tcPr>
          <w:p w14:paraId="48F440F3" w14:textId="05E81677" w:rsidR="00803D86" w:rsidRPr="002C0877" w:rsidRDefault="00803D86" w:rsidP="002C0877">
            <w:pPr>
              <w:rPr>
                <w:b/>
              </w:rPr>
            </w:pPr>
            <w:r>
              <w:rPr>
                <w:b/>
              </w:rPr>
              <w:t>Defter Teslim Tarihi</w:t>
            </w:r>
          </w:p>
        </w:tc>
        <w:tc>
          <w:tcPr>
            <w:tcW w:w="1583" w:type="dxa"/>
          </w:tcPr>
          <w:p w14:paraId="6B42D8DB" w14:textId="79C9ACB9" w:rsidR="00803D86" w:rsidRPr="002C0877" w:rsidRDefault="00803D86" w:rsidP="002C0877">
            <w:pPr>
              <w:rPr>
                <w:b/>
              </w:rPr>
            </w:pPr>
            <w:r w:rsidRPr="002C0877">
              <w:rPr>
                <w:b/>
              </w:rPr>
              <w:t>Değerlendirme Sonucu</w:t>
            </w:r>
          </w:p>
        </w:tc>
        <w:tc>
          <w:tcPr>
            <w:tcW w:w="1354" w:type="dxa"/>
          </w:tcPr>
          <w:p w14:paraId="7E862E2F" w14:textId="77777777" w:rsidR="00803D86" w:rsidRPr="002C0877" w:rsidRDefault="00803D86" w:rsidP="002C0877">
            <w:pPr>
              <w:rPr>
                <w:b/>
              </w:rPr>
            </w:pPr>
            <w:r w:rsidRPr="002C0877">
              <w:rPr>
                <w:b/>
              </w:rPr>
              <w:t>Defterin Teslim Şekli</w:t>
            </w:r>
          </w:p>
        </w:tc>
      </w:tr>
      <w:tr w:rsidR="00CB29C9" w14:paraId="19870A72" w14:textId="77777777" w:rsidTr="00803D86">
        <w:trPr>
          <w:trHeight w:val="301"/>
        </w:trPr>
        <w:tc>
          <w:tcPr>
            <w:tcW w:w="776" w:type="dxa"/>
          </w:tcPr>
          <w:p w14:paraId="2401162A" w14:textId="5EC3BBE2" w:rsidR="00803D86" w:rsidRDefault="00803D86" w:rsidP="00A160D6">
            <w:r>
              <w:t>1</w:t>
            </w:r>
          </w:p>
        </w:tc>
        <w:tc>
          <w:tcPr>
            <w:tcW w:w="1438" w:type="dxa"/>
          </w:tcPr>
          <w:p w14:paraId="58BC03A0" w14:textId="424D98BC" w:rsidR="00803D86" w:rsidRDefault="00803D86" w:rsidP="00A160D6"/>
        </w:tc>
        <w:tc>
          <w:tcPr>
            <w:tcW w:w="2997" w:type="dxa"/>
          </w:tcPr>
          <w:p w14:paraId="3FE3FE12" w14:textId="0B93DB38" w:rsidR="00803D86" w:rsidRDefault="00803D86" w:rsidP="00A160D6"/>
        </w:tc>
        <w:tc>
          <w:tcPr>
            <w:tcW w:w="2268" w:type="dxa"/>
          </w:tcPr>
          <w:p w14:paraId="2896D66D" w14:textId="727EF542" w:rsidR="00803D86" w:rsidRDefault="00803D86" w:rsidP="00A160D6"/>
        </w:tc>
        <w:tc>
          <w:tcPr>
            <w:tcW w:w="2127" w:type="dxa"/>
          </w:tcPr>
          <w:p w14:paraId="23500128" w14:textId="46C7C276" w:rsidR="00803D86" w:rsidRDefault="00803D86" w:rsidP="00A160D6"/>
        </w:tc>
        <w:tc>
          <w:tcPr>
            <w:tcW w:w="1677" w:type="dxa"/>
          </w:tcPr>
          <w:p w14:paraId="25B6945A" w14:textId="612353BA" w:rsidR="00803D86" w:rsidRDefault="00803D86" w:rsidP="00A160D6"/>
        </w:tc>
        <w:tc>
          <w:tcPr>
            <w:tcW w:w="1583" w:type="dxa"/>
          </w:tcPr>
          <w:p w14:paraId="3DACDDED" w14:textId="03DDE3F6" w:rsidR="00803D86" w:rsidRDefault="00803D86" w:rsidP="00A160D6"/>
        </w:tc>
        <w:tc>
          <w:tcPr>
            <w:tcW w:w="1354" w:type="dxa"/>
          </w:tcPr>
          <w:p w14:paraId="2BCAAE22" w14:textId="4C62C2F4" w:rsidR="00803D86" w:rsidRDefault="00803D86" w:rsidP="00A160D6"/>
        </w:tc>
      </w:tr>
      <w:tr w:rsidR="00CB29C9" w14:paraId="319E6DF4" w14:textId="77777777" w:rsidTr="00803D86">
        <w:trPr>
          <w:trHeight w:val="165"/>
        </w:trPr>
        <w:tc>
          <w:tcPr>
            <w:tcW w:w="776" w:type="dxa"/>
          </w:tcPr>
          <w:p w14:paraId="6CA884D0" w14:textId="6B465A6F" w:rsidR="00803D86" w:rsidRDefault="00803D86" w:rsidP="00EA4A80">
            <w:r>
              <w:t>2</w:t>
            </w:r>
          </w:p>
        </w:tc>
        <w:tc>
          <w:tcPr>
            <w:tcW w:w="1438" w:type="dxa"/>
          </w:tcPr>
          <w:p w14:paraId="17FC11C2" w14:textId="4F647B02" w:rsidR="00803D86" w:rsidRDefault="00803D86" w:rsidP="00EA4A80"/>
        </w:tc>
        <w:tc>
          <w:tcPr>
            <w:tcW w:w="2997" w:type="dxa"/>
          </w:tcPr>
          <w:p w14:paraId="3C41EC0F" w14:textId="14F9D4C6" w:rsidR="00803D86" w:rsidRDefault="00803D86" w:rsidP="00EA4A80"/>
        </w:tc>
        <w:tc>
          <w:tcPr>
            <w:tcW w:w="2268" w:type="dxa"/>
          </w:tcPr>
          <w:p w14:paraId="4809D836" w14:textId="3710A795" w:rsidR="00803D86" w:rsidRDefault="00803D86" w:rsidP="00EA4A80"/>
        </w:tc>
        <w:tc>
          <w:tcPr>
            <w:tcW w:w="2127" w:type="dxa"/>
          </w:tcPr>
          <w:p w14:paraId="41C30689" w14:textId="77777777" w:rsidR="00803D86" w:rsidRDefault="00803D86" w:rsidP="00EA4A80"/>
        </w:tc>
        <w:tc>
          <w:tcPr>
            <w:tcW w:w="1677" w:type="dxa"/>
          </w:tcPr>
          <w:p w14:paraId="2ADF0773" w14:textId="4F49154D" w:rsidR="00803D86" w:rsidRDefault="00803D86" w:rsidP="00EA4A80"/>
        </w:tc>
        <w:tc>
          <w:tcPr>
            <w:tcW w:w="1583" w:type="dxa"/>
          </w:tcPr>
          <w:p w14:paraId="3CB86483" w14:textId="4DEDCE50" w:rsidR="00803D86" w:rsidRDefault="00803D86" w:rsidP="00EA4A80"/>
        </w:tc>
        <w:tc>
          <w:tcPr>
            <w:tcW w:w="1354" w:type="dxa"/>
          </w:tcPr>
          <w:p w14:paraId="08F4C7B7" w14:textId="35E93046" w:rsidR="00803D86" w:rsidRDefault="00803D86" w:rsidP="00EA4A80"/>
        </w:tc>
      </w:tr>
      <w:tr w:rsidR="00CB29C9" w14:paraId="40E3936E" w14:textId="77777777" w:rsidTr="00803D86">
        <w:trPr>
          <w:trHeight w:val="165"/>
        </w:trPr>
        <w:tc>
          <w:tcPr>
            <w:tcW w:w="776" w:type="dxa"/>
          </w:tcPr>
          <w:p w14:paraId="25ED0581" w14:textId="05085727" w:rsidR="00803D86" w:rsidRDefault="00803D86" w:rsidP="00EA4A80">
            <w:r>
              <w:t>3</w:t>
            </w:r>
          </w:p>
        </w:tc>
        <w:tc>
          <w:tcPr>
            <w:tcW w:w="1438" w:type="dxa"/>
            <w:vAlign w:val="bottom"/>
          </w:tcPr>
          <w:p w14:paraId="10F8F3DE" w14:textId="24D0AFD1" w:rsidR="00803D86" w:rsidRDefault="00803D86" w:rsidP="00EA4A80"/>
        </w:tc>
        <w:tc>
          <w:tcPr>
            <w:tcW w:w="2997" w:type="dxa"/>
            <w:vAlign w:val="bottom"/>
          </w:tcPr>
          <w:p w14:paraId="39B0427F" w14:textId="5E314FD6" w:rsidR="00803D86" w:rsidRDefault="00803D86" w:rsidP="00EA4A80"/>
        </w:tc>
        <w:tc>
          <w:tcPr>
            <w:tcW w:w="2268" w:type="dxa"/>
          </w:tcPr>
          <w:p w14:paraId="39F3DA7A" w14:textId="2E6B1C81" w:rsidR="00803D86" w:rsidRDefault="00803D86" w:rsidP="00EA4A80"/>
        </w:tc>
        <w:tc>
          <w:tcPr>
            <w:tcW w:w="2127" w:type="dxa"/>
          </w:tcPr>
          <w:p w14:paraId="020467AD" w14:textId="77777777" w:rsidR="00803D86" w:rsidRDefault="00803D86" w:rsidP="00EA4A80"/>
        </w:tc>
        <w:tc>
          <w:tcPr>
            <w:tcW w:w="1677" w:type="dxa"/>
          </w:tcPr>
          <w:p w14:paraId="75806A30" w14:textId="71DE8E42" w:rsidR="00803D86" w:rsidRDefault="00803D86" w:rsidP="00EA4A80"/>
        </w:tc>
        <w:tc>
          <w:tcPr>
            <w:tcW w:w="1583" w:type="dxa"/>
          </w:tcPr>
          <w:p w14:paraId="5B115A14" w14:textId="2C46AD17" w:rsidR="00803D86" w:rsidRDefault="00803D86" w:rsidP="00EA4A80"/>
        </w:tc>
        <w:tc>
          <w:tcPr>
            <w:tcW w:w="1354" w:type="dxa"/>
          </w:tcPr>
          <w:p w14:paraId="43B9905A" w14:textId="5CCFD5B7" w:rsidR="00803D86" w:rsidRDefault="00803D86" w:rsidP="00EA4A80"/>
        </w:tc>
      </w:tr>
      <w:tr w:rsidR="00CB29C9" w14:paraId="6E71DD31" w14:textId="77777777" w:rsidTr="00803D86">
        <w:trPr>
          <w:trHeight w:val="165"/>
        </w:trPr>
        <w:tc>
          <w:tcPr>
            <w:tcW w:w="776" w:type="dxa"/>
          </w:tcPr>
          <w:p w14:paraId="759BA86B" w14:textId="0A9895EA" w:rsidR="00803D86" w:rsidRDefault="00803D86" w:rsidP="00EA4A80">
            <w:r>
              <w:t>4</w:t>
            </w:r>
          </w:p>
        </w:tc>
        <w:tc>
          <w:tcPr>
            <w:tcW w:w="1438" w:type="dxa"/>
            <w:vAlign w:val="bottom"/>
          </w:tcPr>
          <w:p w14:paraId="6F98F952" w14:textId="7BFE12B5" w:rsidR="00803D86" w:rsidRDefault="00803D86" w:rsidP="00EA4A80"/>
        </w:tc>
        <w:tc>
          <w:tcPr>
            <w:tcW w:w="2997" w:type="dxa"/>
            <w:vAlign w:val="bottom"/>
          </w:tcPr>
          <w:p w14:paraId="5AA1A0B8" w14:textId="5EF1C421" w:rsidR="00803D86" w:rsidRDefault="00803D86" w:rsidP="00EA4A80"/>
        </w:tc>
        <w:tc>
          <w:tcPr>
            <w:tcW w:w="2268" w:type="dxa"/>
          </w:tcPr>
          <w:p w14:paraId="059F9C46" w14:textId="1784DBD2" w:rsidR="00803D86" w:rsidRDefault="00803D86" w:rsidP="00EA4A80"/>
        </w:tc>
        <w:tc>
          <w:tcPr>
            <w:tcW w:w="2127" w:type="dxa"/>
          </w:tcPr>
          <w:p w14:paraId="61EE45FF" w14:textId="77777777" w:rsidR="00803D86" w:rsidRDefault="00803D86" w:rsidP="00EA4A80"/>
        </w:tc>
        <w:tc>
          <w:tcPr>
            <w:tcW w:w="1677" w:type="dxa"/>
          </w:tcPr>
          <w:p w14:paraId="1823DD53" w14:textId="7E0A0853" w:rsidR="00803D86" w:rsidRDefault="00803D86" w:rsidP="00EA4A80"/>
        </w:tc>
        <w:tc>
          <w:tcPr>
            <w:tcW w:w="1583" w:type="dxa"/>
          </w:tcPr>
          <w:p w14:paraId="573ACC58" w14:textId="5A76BC55" w:rsidR="00803D86" w:rsidRDefault="00803D86" w:rsidP="00EA4A80"/>
        </w:tc>
        <w:tc>
          <w:tcPr>
            <w:tcW w:w="1354" w:type="dxa"/>
          </w:tcPr>
          <w:p w14:paraId="05BE3E8A" w14:textId="1D78353C" w:rsidR="00803D86" w:rsidRDefault="00803D86" w:rsidP="00EA4A80"/>
        </w:tc>
      </w:tr>
      <w:tr w:rsidR="00CB29C9" w14:paraId="60A4AFDF" w14:textId="77777777" w:rsidTr="00803D86">
        <w:trPr>
          <w:trHeight w:val="165"/>
        </w:trPr>
        <w:tc>
          <w:tcPr>
            <w:tcW w:w="776" w:type="dxa"/>
          </w:tcPr>
          <w:p w14:paraId="213F8F52" w14:textId="1ABBE82F" w:rsidR="00803D86" w:rsidRDefault="00803D86" w:rsidP="00EA4A80">
            <w:r>
              <w:t>5</w:t>
            </w:r>
          </w:p>
        </w:tc>
        <w:tc>
          <w:tcPr>
            <w:tcW w:w="1438" w:type="dxa"/>
          </w:tcPr>
          <w:p w14:paraId="1E6A13A2" w14:textId="3650199C" w:rsidR="00803D86" w:rsidRDefault="00803D86" w:rsidP="00EA4A80"/>
        </w:tc>
        <w:tc>
          <w:tcPr>
            <w:tcW w:w="2997" w:type="dxa"/>
          </w:tcPr>
          <w:p w14:paraId="667FF555" w14:textId="30BBF91A" w:rsidR="00803D86" w:rsidRDefault="00803D86" w:rsidP="00EA4A80"/>
        </w:tc>
        <w:tc>
          <w:tcPr>
            <w:tcW w:w="2268" w:type="dxa"/>
          </w:tcPr>
          <w:p w14:paraId="55F3A2A8" w14:textId="34014B8C" w:rsidR="00803D86" w:rsidRDefault="00803D86" w:rsidP="00EA4A80"/>
        </w:tc>
        <w:tc>
          <w:tcPr>
            <w:tcW w:w="2127" w:type="dxa"/>
          </w:tcPr>
          <w:p w14:paraId="5E2A1C47" w14:textId="77777777" w:rsidR="00803D86" w:rsidRDefault="00803D86" w:rsidP="00EA4A80"/>
        </w:tc>
        <w:tc>
          <w:tcPr>
            <w:tcW w:w="1677" w:type="dxa"/>
          </w:tcPr>
          <w:p w14:paraId="03DD9F38" w14:textId="0D00437F" w:rsidR="00803D86" w:rsidRDefault="00803D86" w:rsidP="00EA4A80"/>
        </w:tc>
        <w:tc>
          <w:tcPr>
            <w:tcW w:w="1583" w:type="dxa"/>
          </w:tcPr>
          <w:p w14:paraId="7EB3ECA1" w14:textId="32EE87D4" w:rsidR="00803D86" w:rsidRDefault="00803D86" w:rsidP="00EA4A80"/>
        </w:tc>
        <w:tc>
          <w:tcPr>
            <w:tcW w:w="1354" w:type="dxa"/>
          </w:tcPr>
          <w:p w14:paraId="5789E861" w14:textId="469E2AED" w:rsidR="00803D86" w:rsidRDefault="00803D86" w:rsidP="00EA4A80"/>
        </w:tc>
      </w:tr>
      <w:tr w:rsidR="00CB29C9" w14:paraId="1A289D21" w14:textId="77777777" w:rsidTr="00803D86">
        <w:trPr>
          <w:trHeight w:val="165"/>
        </w:trPr>
        <w:tc>
          <w:tcPr>
            <w:tcW w:w="776" w:type="dxa"/>
          </w:tcPr>
          <w:p w14:paraId="28FBE7AA" w14:textId="35C71310" w:rsidR="00803D86" w:rsidRDefault="00803D86" w:rsidP="00EA4A80">
            <w:r>
              <w:t>6</w:t>
            </w:r>
          </w:p>
        </w:tc>
        <w:tc>
          <w:tcPr>
            <w:tcW w:w="1438" w:type="dxa"/>
          </w:tcPr>
          <w:p w14:paraId="62F31C94" w14:textId="51381C42" w:rsidR="00803D86" w:rsidRDefault="00803D86" w:rsidP="00EA4A80"/>
        </w:tc>
        <w:tc>
          <w:tcPr>
            <w:tcW w:w="2997" w:type="dxa"/>
          </w:tcPr>
          <w:p w14:paraId="239C3FF8" w14:textId="706AEDF7" w:rsidR="00803D86" w:rsidRDefault="00803D86" w:rsidP="00EA4A80"/>
        </w:tc>
        <w:tc>
          <w:tcPr>
            <w:tcW w:w="2268" w:type="dxa"/>
          </w:tcPr>
          <w:p w14:paraId="3C4EDDA4" w14:textId="0ACCDDF0" w:rsidR="00803D86" w:rsidRDefault="00803D86" w:rsidP="00EA4A80"/>
        </w:tc>
        <w:tc>
          <w:tcPr>
            <w:tcW w:w="2127" w:type="dxa"/>
          </w:tcPr>
          <w:p w14:paraId="5A396F0A" w14:textId="77777777" w:rsidR="00803D86" w:rsidRDefault="00803D86" w:rsidP="00EA4A80"/>
        </w:tc>
        <w:tc>
          <w:tcPr>
            <w:tcW w:w="1677" w:type="dxa"/>
          </w:tcPr>
          <w:p w14:paraId="5B9BDC59" w14:textId="108BB207" w:rsidR="00803D86" w:rsidRDefault="00803D86" w:rsidP="00EA4A80"/>
        </w:tc>
        <w:tc>
          <w:tcPr>
            <w:tcW w:w="1583" w:type="dxa"/>
          </w:tcPr>
          <w:p w14:paraId="3899C089" w14:textId="6831DA98" w:rsidR="00803D86" w:rsidRDefault="00803D86" w:rsidP="00EA4A80"/>
        </w:tc>
        <w:tc>
          <w:tcPr>
            <w:tcW w:w="1354" w:type="dxa"/>
          </w:tcPr>
          <w:p w14:paraId="7D7C0715" w14:textId="46F33E1D" w:rsidR="00803D86" w:rsidRDefault="00803D86" w:rsidP="00EA4A80"/>
        </w:tc>
      </w:tr>
      <w:tr w:rsidR="00CB29C9" w14:paraId="783DC319" w14:textId="77777777" w:rsidTr="00803D86">
        <w:trPr>
          <w:trHeight w:val="165"/>
        </w:trPr>
        <w:tc>
          <w:tcPr>
            <w:tcW w:w="776" w:type="dxa"/>
          </w:tcPr>
          <w:p w14:paraId="2320AF11" w14:textId="31332B4C" w:rsidR="00803D86" w:rsidRDefault="00803D86" w:rsidP="00EA4A80">
            <w:r>
              <w:t>7</w:t>
            </w:r>
          </w:p>
        </w:tc>
        <w:tc>
          <w:tcPr>
            <w:tcW w:w="1438" w:type="dxa"/>
          </w:tcPr>
          <w:p w14:paraId="37E8DBDE" w14:textId="71A57069" w:rsidR="00803D86" w:rsidRDefault="00803D86" w:rsidP="00EA4A80"/>
        </w:tc>
        <w:tc>
          <w:tcPr>
            <w:tcW w:w="2997" w:type="dxa"/>
          </w:tcPr>
          <w:p w14:paraId="7B47B26E" w14:textId="7B366AA0" w:rsidR="00803D86" w:rsidRDefault="00803D86" w:rsidP="00EA4A80"/>
        </w:tc>
        <w:tc>
          <w:tcPr>
            <w:tcW w:w="2268" w:type="dxa"/>
          </w:tcPr>
          <w:p w14:paraId="08951D8D" w14:textId="4B1EE4A5" w:rsidR="00803D86" w:rsidRDefault="00803D86" w:rsidP="00EA4A80"/>
        </w:tc>
        <w:tc>
          <w:tcPr>
            <w:tcW w:w="2127" w:type="dxa"/>
          </w:tcPr>
          <w:p w14:paraId="1F57327A" w14:textId="77777777" w:rsidR="00803D86" w:rsidRDefault="00803D86" w:rsidP="00EA4A80"/>
        </w:tc>
        <w:tc>
          <w:tcPr>
            <w:tcW w:w="1677" w:type="dxa"/>
          </w:tcPr>
          <w:p w14:paraId="7B4BA117" w14:textId="6865AAD2" w:rsidR="00803D86" w:rsidRDefault="00803D86" w:rsidP="00EA4A80"/>
        </w:tc>
        <w:tc>
          <w:tcPr>
            <w:tcW w:w="1583" w:type="dxa"/>
          </w:tcPr>
          <w:p w14:paraId="5B9B59CD" w14:textId="05612817" w:rsidR="00803D86" w:rsidRDefault="00803D86" w:rsidP="00EA4A80"/>
        </w:tc>
        <w:tc>
          <w:tcPr>
            <w:tcW w:w="1354" w:type="dxa"/>
          </w:tcPr>
          <w:p w14:paraId="71D0F46C" w14:textId="691CBE40" w:rsidR="00803D86" w:rsidRDefault="00803D86" w:rsidP="00EA4A80"/>
        </w:tc>
      </w:tr>
      <w:tr w:rsidR="00CB29C9" w14:paraId="5550FEFD" w14:textId="77777777" w:rsidTr="00803D86">
        <w:trPr>
          <w:trHeight w:val="165"/>
        </w:trPr>
        <w:tc>
          <w:tcPr>
            <w:tcW w:w="776" w:type="dxa"/>
          </w:tcPr>
          <w:p w14:paraId="74729DA0" w14:textId="1310DE53" w:rsidR="00803D86" w:rsidRDefault="00803D86" w:rsidP="00EA4A80">
            <w:r>
              <w:t>8</w:t>
            </w:r>
          </w:p>
        </w:tc>
        <w:tc>
          <w:tcPr>
            <w:tcW w:w="1438" w:type="dxa"/>
          </w:tcPr>
          <w:p w14:paraId="6C15F397" w14:textId="77777777" w:rsidR="00803D86" w:rsidRDefault="00803D86" w:rsidP="00EA4A80"/>
        </w:tc>
        <w:tc>
          <w:tcPr>
            <w:tcW w:w="2997" w:type="dxa"/>
          </w:tcPr>
          <w:p w14:paraId="212EDA6C" w14:textId="77777777" w:rsidR="00803D86" w:rsidRDefault="00803D86" w:rsidP="00EA4A80"/>
        </w:tc>
        <w:tc>
          <w:tcPr>
            <w:tcW w:w="2268" w:type="dxa"/>
          </w:tcPr>
          <w:p w14:paraId="1D7E30BC" w14:textId="77777777" w:rsidR="00803D86" w:rsidRDefault="00803D86" w:rsidP="00EA4A80"/>
        </w:tc>
        <w:tc>
          <w:tcPr>
            <w:tcW w:w="2127" w:type="dxa"/>
          </w:tcPr>
          <w:p w14:paraId="5A143D80" w14:textId="77777777" w:rsidR="00803D86" w:rsidRDefault="00803D86" w:rsidP="00EA4A80"/>
        </w:tc>
        <w:tc>
          <w:tcPr>
            <w:tcW w:w="1677" w:type="dxa"/>
          </w:tcPr>
          <w:p w14:paraId="23BEF8B4" w14:textId="6F383348" w:rsidR="00803D86" w:rsidRDefault="00803D86" w:rsidP="00EA4A80"/>
        </w:tc>
        <w:tc>
          <w:tcPr>
            <w:tcW w:w="1583" w:type="dxa"/>
          </w:tcPr>
          <w:p w14:paraId="0D206B6D" w14:textId="1F6FEC0A" w:rsidR="00803D86" w:rsidRDefault="00803D86" w:rsidP="00EA4A80"/>
        </w:tc>
        <w:tc>
          <w:tcPr>
            <w:tcW w:w="1354" w:type="dxa"/>
          </w:tcPr>
          <w:p w14:paraId="2FC5E0E2" w14:textId="77777777" w:rsidR="00803D86" w:rsidRDefault="00803D86" w:rsidP="00EA4A80"/>
        </w:tc>
      </w:tr>
      <w:tr w:rsidR="00CB29C9" w14:paraId="4E1693C8" w14:textId="77777777" w:rsidTr="00803D86">
        <w:trPr>
          <w:trHeight w:val="165"/>
        </w:trPr>
        <w:tc>
          <w:tcPr>
            <w:tcW w:w="776" w:type="dxa"/>
          </w:tcPr>
          <w:p w14:paraId="1F53154A" w14:textId="092DD638" w:rsidR="00803D86" w:rsidRDefault="00803D86" w:rsidP="00EA4A80">
            <w:r>
              <w:t>9</w:t>
            </w:r>
          </w:p>
        </w:tc>
        <w:tc>
          <w:tcPr>
            <w:tcW w:w="1438" w:type="dxa"/>
          </w:tcPr>
          <w:p w14:paraId="51648881" w14:textId="77777777" w:rsidR="00803D86" w:rsidRDefault="00803D86" w:rsidP="00EA4A80"/>
        </w:tc>
        <w:tc>
          <w:tcPr>
            <w:tcW w:w="2997" w:type="dxa"/>
          </w:tcPr>
          <w:p w14:paraId="18D5A7CA" w14:textId="77777777" w:rsidR="00803D86" w:rsidRDefault="00803D86" w:rsidP="00EA4A80"/>
        </w:tc>
        <w:tc>
          <w:tcPr>
            <w:tcW w:w="2268" w:type="dxa"/>
          </w:tcPr>
          <w:p w14:paraId="5792AB93" w14:textId="77777777" w:rsidR="00803D86" w:rsidRDefault="00803D86" w:rsidP="00EA4A80"/>
        </w:tc>
        <w:tc>
          <w:tcPr>
            <w:tcW w:w="2127" w:type="dxa"/>
          </w:tcPr>
          <w:p w14:paraId="689F7CD2" w14:textId="77777777" w:rsidR="00803D86" w:rsidRDefault="00803D86" w:rsidP="00EA4A80"/>
        </w:tc>
        <w:tc>
          <w:tcPr>
            <w:tcW w:w="1677" w:type="dxa"/>
          </w:tcPr>
          <w:p w14:paraId="725EE7DC" w14:textId="55884A84" w:rsidR="00803D86" w:rsidRDefault="00803D86" w:rsidP="00EA4A80"/>
        </w:tc>
        <w:tc>
          <w:tcPr>
            <w:tcW w:w="1583" w:type="dxa"/>
          </w:tcPr>
          <w:p w14:paraId="30CD1346" w14:textId="7057C64A" w:rsidR="00803D86" w:rsidRDefault="00803D86" w:rsidP="00EA4A80"/>
        </w:tc>
        <w:tc>
          <w:tcPr>
            <w:tcW w:w="1354" w:type="dxa"/>
          </w:tcPr>
          <w:p w14:paraId="46693B59" w14:textId="77777777" w:rsidR="00803D86" w:rsidRDefault="00803D86" w:rsidP="00EA4A80"/>
        </w:tc>
      </w:tr>
      <w:tr w:rsidR="00CB29C9" w14:paraId="4D9B23B4" w14:textId="77777777" w:rsidTr="00803D86">
        <w:trPr>
          <w:trHeight w:val="165"/>
        </w:trPr>
        <w:tc>
          <w:tcPr>
            <w:tcW w:w="776" w:type="dxa"/>
          </w:tcPr>
          <w:p w14:paraId="53304050" w14:textId="4AF836EA" w:rsidR="00803D86" w:rsidRDefault="00803D86" w:rsidP="00EA4A80">
            <w:r>
              <w:t>10</w:t>
            </w:r>
          </w:p>
        </w:tc>
        <w:tc>
          <w:tcPr>
            <w:tcW w:w="1438" w:type="dxa"/>
          </w:tcPr>
          <w:p w14:paraId="7D202309" w14:textId="77777777" w:rsidR="00803D86" w:rsidRDefault="00803D86" w:rsidP="00EA4A80"/>
        </w:tc>
        <w:tc>
          <w:tcPr>
            <w:tcW w:w="2997" w:type="dxa"/>
          </w:tcPr>
          <w:p w14:paraId="54ED18A3" w14:textId="77777777" w:rsidR="00803D86" w:rsidRDefault="00803D86" w:rsidP="00EA4A80"/>
        </w:tc>
        <w:tc>
          <w:tcPr>
            <w:tcW w:w="2268" w:type="dxa"/>
          </w:tcPr>
          <w:p w14:paraId="26D71589" w14:textId="77777777" w:rsidR="00803D86" w:rsidRDefault="00803D86" w:rsidP="00EA4A80"/>
        </w:tc>
        <w:tc>
          <w:tcPr>
            <w:tcW w:w="2127" w:type="dxa"/>
          </w:tcPr>
          <w:p w14:paraId="7B406E6D" w14:textId="77777777" w:rsidR="00803D86" w:rsidRDefault="00803D86" w:rsidP="00EA4A80"/>
        </w:tc>
        <w:tc>
          <w:tcPr>
            <w:tcW w:w="1677" w:type="dxa"/>
          </w:tcPr>
          <w:p w14:paraId="035857BD" w14:textId="49848072" w:rsidR="00803D86" w:rsidRDefault="00803D86" w:rsidP="00EA4A80"/>
        </w:tc>
        <w:tc>
          <w:tcPr>
            <w:tcW w:w="1583" w:type="dxa"/>
          </w:tcPr>
          <w:p w14:paraId="2461E6F6" w14:textId="3DF1E12D" w:rsidR="00803D86" w:rsidRDefault="00803D86" w:rsidP="00EA4A80"/>
        </w:tc>
        <w:tc>
          <w:tcPr>
            <w:tcW w:w="1354" w:type="dxa"/>
          </w:tcPr>
          <w:p w14:paraId="5AE63C10" w14:textId="77777777" w:rsidR="00803D86" w:rsidRDefault="00803D86" w:rsidP="00EA4A80"/>
        </w:tc>
      </w:tr>
      <w:tr w:rsidR="00CB29C9" w14:paraId="44B4CFA0" w14:textId="77777777" w:rsidTr="00803D86">
        <w:trPr>
          <w:trHeight w:val="165"/>
        </w:trPr>
        <w:tc>
          <w:tcPr>
            <w:tcW w:w="776" w:type="dxa"/>
          </w:tcPr>
          <w:p w14:paraId="53B58DD3" w14:textId="77777777" w:rsidR="00803D86" w:rsidRDefault="00803D86" w:rsidP="00EA4A80"/>
        </w:tc>
        <w:tc>
          <w:tcPr>
            <w:tcW w:w="1438" w:type="dxa"/>
          </w:tcPr>
          <w:p w14:paraId="770EC4E5" w14:textId="77777777" w:rsidR="00803D86" w:rsidRDefault="00803D86" w:rsidP="00EA4A80"/>
        </w:tc>
        <w:tc>
          <w:tcPr>
            <w:tcW w:w="2997" w:type="dxa"/>
          </w:tcPr>
          <w:p w14:paraId="0CA47EF4" w14:textId="77777777" w:rsidR="00803D86" w:rsidRDefault="00803D86" w:rsidP="00EA4A80"/>
        </w:tc>
        <w:tc>
          <w:tcPr>
            <w:tcW w:w="2268" w:type="dxa"/>
          </w:tcPr>
          <w:p w14:paraId="1DA71090" w14:textId="77777777" w:rsidR="00803D86" w:rsidRDefault="00803D86" w:rsidP="00EA4A80"/>
        </w:tc>
        <w:tc>
          <w:tcPr>
            <w:tcW w:w="2127" w:type="dxa"/>
          </w:tcPr>
          <w:p w14:paraId="37075730" w14:textId="77777777" w:rsidR="00803D86" w:rsidRDefault="00803D86" w:rsidP="00EA4A80"/>
        </w:tc>
        <w:tc>
          <w:tcPr>
            <w:tcW w:w="1677" w:type="dxa"/>
          </w:tcPr>
          <w:p w14:paraId="513DEFD8" w14:textId="71D943B4" w:rsidR="00803D86" w:rsidRDefault="00803D86" w:rsidP="00EA4A80"/>
        </w:tc>
        <w:tc>
          <w:tcPr>
            <w:tcW w:w="1583" w:type="dxa"/>
          </w:tcPr>
          <w:p w14:paraId="2D332773" w14:textId="6F2A9FB6" w:rsidR="00803D86" w:rsidRDefault="00803D86" w:rsidP="00EA4A80"/>
        </w:tc>
        <w:tc>
          <w:tcPr>
            <w:tcW w:w="1354" w:type="dxa"/>
          </w:tcPr>
          <w:p w14:paraId="1E7D3707" w14:textId="77777777" w:rsidR="00803D86" w:rsidRDefault="00803D86" w:rsidP="00EA4A80"/>
        </w:tc>
      </w:tr>
      <w:tr w:rsidR="00CB29C9" w14:paraId="33D0D1AC" w14:textId="77777777" w:rsidTr="00803D86">
        <w:trPr>
          <w:trHeight w:val="165"/>
        </w:trPr>
        <w:tc>
          <w:tcPr>
            <w:tcW w:w="776" w:type="dxa"/>
          </w:tcPr>
          <w:p w14:paraId="678DFCEC" w14:textId="77777777" w:rsidR="00803D86" w:rsidRDefault="00803D86" w:rsidP="00EA4A80"/>
        </w:tc>
        <w:tc>
          <w:tcPr>
            <w:tcW w:w="1438" w:type="dxa"/>
          </w:tcPr>
          <w:p w14:paraId="4D2CD4BB" w14:textId="77777777" w:rsidR="00803D86" w:rsidRDefault="00803D86" w:rsidP="00EA4A80"/>
        </w:tc>
        <w:tc>
          <w:tcPr>
            <w:tcW w:w="2997" w:type="dxa"/>
          </w:tcPr>
          <w:p w14:paraId="4BE9F275" w14:textId="77777777" w:rsidR="00803D86" w:rsidRDefault="00803D86" w:rsidP="00EA4A80"/>
        </w:tc>
        <w:tc>
          <w:tcPr>
            <w:tcW w:w="2268" w:type="dxa"/>
          </w:tcPr>
          <w:p w14:paraId="69075B40" w14:textId="77777777" w:rsidR="00803D86" w:rsidRDefault="00803D86" w:rsidP="00EA4A80"/>
        </w:tc>
        <w:tc>
          <w:tcPr>
            <w:tcW w:w="2127" w:type="dxa"/>
          </w:tcPr>
          <w:p w14:paraId="72B25277" w14:textId="77777777" w:rsidR="00803D86" w:rsidRDefault="00803D86" w:rsidP="00EA4A80"/>
        </w:tc>
        <w:tc>
          <w:tcPr>
            <w:tcW w:w="1677" w:type="dxa"/>
          </w:tcPr>
          <w:p w14:paraId="0517A54E" w14:textId="2FA89D96" w:rsidR="00803D86" w:rsidRDefault="00803D86" w:rsidP="00EA4A80"/>
        </w:tc>
        <w:tc>
          <w:tcPr>
            <w:tcW w:w="1583" w:type="dxa"/>
          </w:tcPr>
          <w:p w14:paraId="5A44A3E7" w14:textId="50270C82" w:rsidR="00803D86" w:rsidRDefault="00803D86" w:rsidP="00EA4A80"/>
        </w:tc>
        <w:tc>
          <w:tcPr>
            <w:tcW w:w="1354" w:type="dxa"/>
          </w:tcPr>
          <w:p w14:paraId="1650C636" w14:textId="77777777" w:rsidR="00803D86" w:rsidRDefault="00803D86" w:rsidP="00EA4A80"/>
        </w:tc>
      </w:tr>
      <w:tr w:rsidR="00CB29C9" w14:paraId="1D307ABA" w14:textId="77777777" w:rsidTr="00803D86">
        <w:trPr>
          <w:trHeight w:val="165"/>
        </w:trPr>
        <w:tc>
          <w:tcPr>
            <w:tcW w:w="776" w:type="dxa"/>
          </w:tcPr>
          <w:p w14:paraId="6D0874F8" w14:textId="77777777" w:rsidR="00803D86" w:rsidRDefault="00803D86" w:rsidP="00EA4A80"/>
        </w:tc>
        <w:tc>
          <w:tcPr>
            <w:tcW w:w="1438" w:type="dxa"/>
          </w:tcPr>
          <w:p w14:paraId="787C44DA" w14:textId="77777777" w:rsidR="00803D86" w:rsidRDefault="00803D86" w:rsidP="00EA4A80"/>
        </w:tc>
        <w:tc>
          <w:tcPr>
            <w:tcW w:w="2997" w:type="dxa"/>
          </w:tcPr>
          <w:p w14:paraId="526A5BA7" w14:textId="77777777" w:rsidR="00803D86" w:rsidRDefault="00803D86" w:rsidP="00EA4A80"/>
        </w:tc>
        <w:tc>
          <w:tcPr>
            <w:tcW w:w="2268" w:type="dxa"/>
          </w:tcPr>
          <w:p w14:paraId="554AE444" w14:textId="77777777" w:rsidR="00803D86" w:rsidRDefault="00803D86" w:rsidP="00EA4A80"/>
        </w:tc>
        <w:tc>
          <w:tcPr>
            <w:tcW w:w="2127" w:type="dxa"/>
          </w:tcPr>
          <w:p w14:paraId="68509B8A" w14:textId="77777777" w:rsidR="00803D86" w:rsidRDefault="00803D86" w:rsidP="00EA4A80"/>
        </w:tc>
        <w:tc>
          <w:tcPr>
            <w:tcW w:w="1677" w:type="dxa"/>
          </w:tcPr>
          <w:p w14:paraId="22A82F64" w14:textId="3E128A4E" w:rsidR="00803D86" w:rsidRDefault="00803D86" w:rsidP="00EA4A80"/>
        </w:tc>
        <w:tc>
          <w:tcPr>
            <w:tcW w:w="1583" w:type="dxa"/>
          </w:tcPr>
          <w:p w14:paraId="3523F34C" w14:textId="772D5F26" w:rsidR="00803D86" w:rsidRDefault="00803D86" w:rsidP="00EA4A80"/>
        </w:tc>
        <w:tc>
          <w:tcPr>
            <w:tcW w:w="1354" w:type="dxa"/>
          </w:tcPr>
          <w:p w14:paraId="3F398858" w14:textId="77777777" w:rsidR="00803D86" w:rsidRDefault="00803D86" w:rsidP="00EA4A80"/>
        </w:tc>
      </w:tr>
      <w:tr w:rsidR="00CB29C9" w14:paraId="24D1C63D" w14:textId="77777777" w:rsidTr="00803D86">
        <w:trPr>
          <w:trHeight w:val="165"/>
        </w:trPr>
        <w:tc>
          <w:tcPr>
            <w:tcW w:w="776" w:type="dxa"/>
          </w:tcPr>
          <w:p w14:paraId="67E0F47B" w14:textId="77777777" w:rsidR="00803D86" w:rsidRDefault="00803D86" w:rsidP="00EA4A80"/>
        </w:tc>
        <w:tc>
          <w:tcPr>
            <w:tcW w:w="1438" w:type="dxa"/>
          </w:tcPr>
          <w:p w14:paraId="3C0FF464" w14:textId="77777777" w:rsidR="00803D86" w:rsidRDefault="00803D86" w:rsidP="00EA4A80"/>
        </w:tc>
        <w:tc>
          <w:tcPr>
            <w:tcW w:w="2997" w:type="dxa"/>
          </w:tcPr>
          <w:p w14:paraId="4B1F74C6" w14:textId="77777777" w:rsidR="00803D86" w:rsidRDefault="00803D86" w:rsidP="00EA4A80"/>
        </w:tc>
        <w:tc>
          <w:tcPr>
            <w:tcW w:w="2268" w:type="dxa"/>
          </w:tcPr>
          <w:p w14:paraId="10CF9E9C" w14:textId="77777777" w:rsidR="00803D86" w:rsidRDefault="00803D86" w:rsidP="00EA4A80"/>
        </w:tc>
        <w:tc>
          <w:tcPr>
            <w:tcW w:w="2127" w:type="dxa"/>
          </w:tcPr>
          <w:p w14:paraId="01CC217C" w14:textId="77777777" w:rsidR="00803D86" w:rsidRDefault="00803D86" w:rsidP="00EA4A80"/>
        </w:tc>
        <w:tc>
          <w:tcPr>
            <w:tcW w:w="1677" w:type="dxa"/>
          </w:tcPr>
          <w:p w14:paraId="02E59FA6" w14:textId="776BE8BA" w:rsidR="00803D86" w:rsidRDefault="00803D86" w:rsidP="00EA4A80"/>
        </w:tc>
        <w:tc>
          <w:tcPr>
            <w:tcW w:w="1583" w:type="dxa"/>
          </w:tcPr>
          <w:p w14:paraId="08046F83" w14:textId="292EC919" w:rsidR="00803D86" w:rsidRDefault="00803D86" w:rsidP="00EA4A80"/>
        </w:tc>
        <w:tc>
          <w:tcPr>
            <w:tcW w:w="1354" w:type="dxa"/>
          </w:tcPr>
          <w:p w14:paraId="2D36A7D8" w14:textId="77777777" w:rsidR="00803D86" w:rsidRDefault="00803D86" w:rsidP="00EA4A80"/>
        </w:tc>
      </w:tr>
      <w:tr w:rsidR="00CB29C9" w14:paraId="2F0B1DB9" w14:textId="77777777" w:rsidTr="00803D86">
        <w:trPr>
          <w:trHeight w:val="165"/>
        </w:trPr>
        <w:tc>
          <w:tcPr>
            <w:tcW w:w="776" w:type="dxa"/>
          </w:tcPr>
          <w:p w14:paraId="1EAED18D" w14:textId="77777777" w:rsidR="00803D86" w:rsidRDefault="00803D86" w:rsidP="00EA4A80"/>
        </w:tc>
        <w:tc>
          <w:tcPr>
            <w:tcW w:w="1438" w:type="dxa"/>
          </w:tcPr>
          <w:p w14:paraId="33A9DB53" w14:textId="77777777" w:rsidR="00803D86" w:rsidRDefault="00803D86" w:rsidP="00EA4A80"/>
        </w:tc>
        <w:tc>
          <w:tcPr>
            <w:tcW w:w="2997" w:type="dxa"/>
          </w:tcPr>
          <w:p w14:paraId="164FD579" w14:textId="77777777" w:rsidR="00803D86" w:rsidRDefault="00803D86" w:rsidP="00EA4A80"/>
        </w:tc>
        <w:tc>
          <w:tcPr>
            <w:tcW w:w="2268" w:type="dxa"/>
          </w:tcPr>
          <w:p w14:paraId="0FBD4007" w14:textId="77777777" w:rsidR="00803D86" w:rsidRDefault="00803D86" w:rsidP="00EA4A80"/>
        </w:tc>
        <w:tc>
          <w:tcPr>
            <w:tcW w:w="2127" w:type="dxa"/>
          </w:tcPr>
          <w:p w14:paraId="541F1664" w14:textId="77777777" w:rsidR="00803D86" w:rsidRDefault="00803D86" w:rsidP="00EA4A80"/>
        </w:tc>
        <w:tc>
          <w:tcPr>
            <w:tcW w:w="1677" w:type="dxa"/>
          </w:tcPr>
          <w:p w14:paraId="791C4AA8" w14:textId="0F2D338B" w:rsidR="00803D86" w:rsidRDefault="00803D86" w:rsidP="00EA4A80"/>
        </w:tc>
        <w:tc>
          <w:tcPr>
            <w:tcW w:w="1583" w:type="dxa"/>
          </w:tcPr>
          <w:p w14:paraId="6A4E0171" w14:textId="3E2A556F" w:rsidR="00803D86" w:rsidRDefault="00803D86" w:rsidP="00EA4A80"/>
        </w:tc>
        <w:tc>
          <w:tcPr>
            <w:tcW w:w="1354" w:type="dxa"/>
          </w:tcPr>
          <w:p w14:paraId="4D9A2F08" w14:textId="77777777" w:rsidR="00803D86" w:rsidRDefault="00803D86" w:rsidP="00EA4A80"/>
        </w:tc>
      </w:tr>
      <w:tr w:rsidR="00CB29C9" w14:paraId="307E7C27" w14:textId="77777777" w:rsidTr="00803D86">
        <w:trPr>
          <w:trHeight w:val="165"/>
        </w:trPr>
        <w:tc>
          <w:tcPr>
            <w:tcW w:w="776" w:type="dxa"/>
          </w:tcPr>
          <w:p w14:paraId="5880178D" w14:textId="77777777" w:rsidR="00803D86" w:rsidRDefault="00803D86" w:rsidP="00EA4A80"/>
        </w:tc>
        <w:tc>
          <w:tcPr>
            <w:tcW w:w="1438" w:type="dxa"/>
          </w:tcPr>
          <w:p w14:paraId="451451CA" w14:textId="77777777" w:rsidR="00803D86" w:rsidRDefault="00803D86" w:rsidP="00EA4A80"/>
        </w:tc>
        <w:tc>
          <w:tcPr>
            <w:tcW w:w="2997" w:type="dxa"/>
          </w:tcPr>
          <w:p w14:paraId="37929CDB" w14:textId="77777777" w:rsidR="00803D86" w:rsidRDefault="00803D86" w:rsidP="00EA4A80"/>
        </w:tc>
        <w:tc>
          <w:tcPr>
            <w:tcW w:w="2268" w:type="dxa"/>
          </w:tcPr>
          <w:p w14:paraId="0E985BAC" w14:textId="77777777" w:rsidR="00803D86" w:rsidRDefault="00803D86" w:rsidP="00EA4A80"/>
        </w:tc>
        <w:tc>
          <w:tcPr>
            <w:tcW w:w="2127" w:type="dxa"/>
          </w:tcPr>
          <w:p w14:paraId="01B98EDB" w14:textId="77777777" w:rsidR="00803D86" w:rsidRDefault="00803D86" w:rsidP="00EA4A80"/>
        </w:tc>
        <w:tc>
          <w:tcPr>
            <w:tcW w:w="1677" w:type="dxa"/>
          </w:tcPr>
          <w:p w14:paraId="4FBA024E" w14:textId="47AAE254" w:rsidR="00803D86" w:rsidRDefault="00803D86" w:rsidP="00EA4A80"/>
        </w:tc>
        <w:tc>
          <w:tcPr>
            <w:tcW w:w="1583" w:type="dxa"/>
          </w:tcPr>
          <w:p w14:paraId="06018E5C" w14:textId="4D68FCE0" w:rsidR="00803D86" w:rsidRDefault="00803D86" w:rsidP="00EA4A80"/>
        </w:tc>
        <w:tc>
          <w:tcPr>
            <w:tcW w:w="1354" w:type="dxa"/>
          </w:tcPr>
          <w:p w14:paraId="04BF0DBB" w14:textId="77777777" w:rsidR="00803D86" w:rsidRDefault="00803D86" w:rsidP="00EA4A80"/>
        </w:tc>
      </w:tr>
      <w:tr w:rsidR="00CB29C9" w14:paraId="6041722C" w14:textId="77777777" w:rsidTr="00803D86">
        <w:trPr>
          <w:trHeight w:val="165"/>
        </w:trPr>
        <w:tc>
          <w:tcPr>
            <w:tcW w:w="776" w:type="dxa"/>
          </w:tcPr>
          <w:p w14:paraId="7F6DA700" w14:textId="77777777" w:rsidR="00803D86" w:rsidRDefault="00803D86" w:rsidP="00EA4A80"/>
        </w:tc>
        <w:tc>
          <w:tcPr>
            <w:tcW w:w="1438" w:type="dxa"/>
          </w:tcPr>
          <w:p w14:paraId="2CACAC1A" w14:textId="77777777" w:rsidR="00803D86" w:rsidRDefault="00803D86" w:rsidP="00EA4A80"/>
        </w:tc>
        <w:tc>
          <w:tcPr>
            <w:tcW w:w="2997" w:type="dxa"/>
          </w:tcPr>
          <w:p w14:paraId="77533A15" w14:textId="77777777" w:rsidR="00803D86" w:rsidRDefault="00803D86" w:rsidP="00EA4A80"/>
        </w:tc>
        <w:tc>
          <w:tcPr>
            <w:tcW w:w="2268" w:type="dxa"/>
          </w:tcPr>
          <w:p w14:paraId="4EE83343" w14:textId="77777777" w:rsidR="00803D86" w:rsidRDefault="00803D86" w:rsidP="00EA4A80"/>
        </w:tc>
        <w:tc>
          <w:tcPr>
            <w:tcW w:w="2127" w:type="dxa"/>
          </w:tcPr>
          <w:p w14:paraId="050D2EC5" w14:textId="77777777" w:rsidR="00803D86" w:rsidRDefault="00803D86" w:rsidP="00EA4A80"/>
        </w:tc>
        <w:tc>
          <w:tcPr>
            <w:tcW w:w="1677" w:type="dxa"/>
          </w:tcPr>
          <w:p w14:paraId="001979E1" w14:textId="46AA0EF9" w:rsidR="00803D86" w:rsidRDefault="00803D86" w:rsidP="00EA4A80"/>
        </w:tc>
        <w:tc>
          <w:tcPr>
            <w:tcW w:w="1583" w:type="dxa"/>
          </w:tcPr>
          <w:p w14:paraId="3D036017" w14:textId="2DF73783" w:rsidR="00803D86" w:rsidRDefault="00803D86" w:rsidP="00EA4A80"/>
        </w:tc>
        <w:tc>
          <w:tcPr>
            <w:tcW w:w="1354" w:type="dxa"/>
          </w:tcPr>
          <w:p w14:paraId="458A2886" w14:textId="77777777" w:rsidR="00803D86" w:rsidRDefault="00803D86" w:rsidP="00EA4A80"/>
        </w:tc>
      </w:tr>
    </w:tbl>
    <w:p w14:paraId="49C5E57D" w14:textId="77777777" w:rsidR="00064A05" w:rsidRDefault="00064A05" w:rsidP="002C0877">
      <w:pPr>
        <w:tabs>
          <w:tab w:val="left" w:pos="11620"/>
        </w:tabs>
        <w:rPr>
          <w:b/>
        </w:rPr>
      </w:pPr>
    </w:p>
    <w:p w14:paraId="4801CEA4" w14:textId="2D1EDE68" w:rsidR="002C0877" w:rsidRPr="002C0877" w:rsidRDefault="002C0877" w:rsidP="00803D86">
      <w:pPr>
        <w:tabs>
          <w:tab w:val="left" w:pos="11620"/>
        </w:tabs>
        <w:spacing w:after="0"/>
        <w:rPr>
          <w:b/>
        </w:rPr>
      </w:pPr>
      <w:r>
        <w:rPr>
          <w:b/>
        </w:rPr>
        <w:t xml:space="preserve">    </w:t>
      </w:r>
      <w:r w:rsidRPr="002C0877">
        <w:rPr>
          <w:b/>
        </w:rPr>
        <w:t>Teslim Eden</w:t>
      </w:r>
      <w:r w:rsidR="0043660F">
        <w:rPr>
          <w:b/>
        </w:rPr>
        <w:t xml:space="preserve">                                                                                              Teslim Alan</w:t>
      </w:r>
      <w:proofErr w:type="gramStart"/>
      <w:r>
        <w:rPr>
          <w:b/>
        </w:rPr>
        <w:tab/>
        <w:t xml:space="preserve">  Teslim</w:t>
      </w:r>
      <w:proofErr w:type="gramEnd"/>
      <w:r>
        <w:rPr>
          <w:b/>
        </w:rPr>
        <w:t xml:space="preserve"> Alan</w:t>
      </w:r>
    </w:p>
    <w:p w14:paraId="08614871" w14:textId="4038A51A" w:rsidR="004A6FFD" w:rsidRDefault="002C0877" w:rsidP="00803D86">
      <w:pPr>
        <w:tabs>
          <w:tab w:val="left" w:pos="11838"/>
        </w:tabs>
        <w:spacing w:after="0"/>
        <w:rPr>
          <w:b/>
        </w:rPr>
      </w:pPr>
      <w:r w:rsidRPr="002C0877">
        <w:rPr>
          <w:b/>
        </w:rPr>
        <w:t>AD-SOYAD-İMZA</w:t>
      </w:r>
      <w:r>
        <w:rPr>
          <w:b/>
        </w:rPr>
        <w:t xml:space="preserve">                                                                                      </w:t>
      </w:r>
      <w:proofErr w:type="spellStart"/>
      <w:r w:rsidR="0043660F" w:rsidRPr="002C0877">
        <w:rPr>
          <w:b/>
        </w:rPr>
        <w:t>AD-SOYAD-İMZA</w:t>
      </w:r>
      <w:proofErr w:type="spellEnd"/>
      <w:r>
        <w:rPr>
          <w:b/>
        </w:rPr>
        <w:t xml:space="preserve">                                                                                    </w:t>
      </w:r>
      <w:proofErr w:type="spellStart"/>
      <w:r w:rsidRPr="002C0877">
        <w:rPr>
          <w:b/>
        </w:rPr>
        <w:t>AD-SOYAD-İMZA</w:t>
      </w:r>
      <w:proofErr w:type="spellEnd"/>
      <w:r>
        <w:rPr>
          <w:b/>
        </w:rPr>
        <w:t xml:space="preserve">                                      </w:t>
      </w:r>
    </w:p>
    <w:p w14:paraId="1724C8E2" w14:textId="047D9C95" w:rsidR="002C0877" w:rsidRDefault="00803D86" w:rsidP="00064A05">
      <w:pPr>
        <w:tabs>
          <w:tab w:val="left" w:pos="11838"/>
        </w:tabs>
        <w:rPr>
          <w:b/>
          <w:bCs/>
        </w:rPr>
      </w:pPr>
      <w:r>
        <w:rPr>
          <w:b/>
          <w:bCs/>
        </w:rPr>
        <w:t xml:space="preserve">        TARİH                                                                                                           </w:t>
      </w:r>
      <w:proofErr w:type="spellStart"/>
      <w:r>
        <w:rPr>
          <w:b/>
          <w:bCs/>
        </w:rPr>
        <w:t>TARİH</w:t>
      </w:r>
      <w:proofErr w:type="spellEnd"/>
      <w:r>
        <w:rPr>
          <w:b/>
          <w:bCs/>
        </w:rPr>
        <w:t xml:space="preserve">                                                                                                        </w:t>
      </w:r>
      <w:proofErr w:type="spellStart"/>
      <w:r>
        <w:rPr>
          <w:b/>
          <w:bCs/>
        </w:rPr>
        <w:t>TARİH</w:t>
      </w:r>
      <w:proofErr w:type="spellEnd"/>
      <w:r w:rsidR="002C0877" w:rsidRPr="00803D86">
        <w:rPr>
          <w:b/>
          <w:bCs/>
        </w:rPr>
        <w:tab/>
        <w:t xml:space="preserve">  </w:t>
      </w:r>
      <w:r w:rsidR="00064A05" w:rsidRPr="00803D86">
        <w:rPr>
          <w:b/>
          <w:bCs/>
        </w:rPr>
        <w:t xml:space="preserve">             </w:t>
      </w:r>
    </w:p>
    <w:p w14:paraId="61ECA0A5" w14:textId="4DDBD3B3" w:rsidR="00803D86" w:rsidRPr="00803D86" w:rsidRDefault="00803D86" w:rsidP="00803D86"/>
    <w:p w14:paraId="0AC174E3" w14:textId="3AADF02C" w:rsidR="00803D86" w:rsidRPr="00803D86" w:rsidRDefault="00803D86" w:rsidP="00803D86">
      <w:pPr>
        <w:tabs>
          <w:tab w:val="left" w:pos="3975"/>
        </w:tabs>
      </w:pPr>
      <w:r>
        <w:tab/>
      </w:r>
    </w:p>
    <w:sectPr w:rsidR="00803D86" w:rsidRPr="00803D86" w:rsidSect="00614461"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DB603" w14:textId="77777777" w:rsidR="00B14FB4" w:rsidRDefault="00B14FB4" w:rsidP="004A6FFD">
      <w:pPr>
        <w:spacing w:after="0" w:line="240" w:lineRule="auto"/>
      </w:pPr>
      <w:r>
        <w:separator/>
      </w:r>
    </w:p>
  </w:endnote>
  <w:endnote w:type="continuationSeparator" w:id="0">
    <w:p w14:paraId="1E69448C" w14:textId="77777777" w:rsidR="00B14FB4" w:rsidRDefault="00B14FB4" w:rsidP="004A6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5A30" w14:textId="35843AD9" w:rsidR="004A6FFD" w:rsidRDefault="00803D86" w:rsidP="006F651C">
    <w:pPr>
      <w:pStyle w:val="AltBilgi"/>
      <w:jc w:val="both"/>
      <w:rPr>
        <w:sz w:val="18"/>
        <w:szCs w:val="18"/>
      </w:rPr>
    </w:pPr>
    <w:r>
      <w:rPr>
        <w:sz w:val="18"/>
        <w:szCs w:val="18"/>
      </w:rPr>
      <w:t>*</w:t>
    </w:r>
    <w:r w:rsidR="006F651C" w:rsidRPr="00803D86">
      <w:rPr>
        <w:sz w:val="18"/>
        <w:szCs w:val="18"/>
      </w:rPr>
      <w:t xml:space="preserve">Komisyonlar tarafından bu formdan </w:t>
    </w:r>
    <w:r>
      <w:rPr>
        <w:b/>
        <w:i/>
        <w:sz w:val="18"/>
        <w:szCs w:val="18"/>
      </w:rPr>
      <w:t>3</w:t>
    </w:r>
    <w:r w:rsidR="006F651C" w:rsidRPr="00803D86">
      <w:rPr>
        <w:b/>
        <w:i/>
        <w:sz w:val="18"/>
        <w:szCs w:val="18"/>
      </w:rPr>
      <w:t xml:space="preserve"> adet</w:t>
    </w:r>
    <w:r w:rsidR="006F651C" w:rsidRPr="00803D86">
      <w:rPr>
        <w:sz w:val="18"/>
        <w:szCs w:val="18"/>
      </w:rPr>
      <w:t xml:space="preserve"> çıkarılacak olup defterler bu form aracılığı </w:t>
    </w:r>
    <w:r w:rsidR="006F651C" w:rsidRPr="00803D86">
      <w:rPr>
        <w:b/>
        <w:i/>
        <w:sz w:val="18"/>
        <w:szCs w:val="18"/>
      </w:rPr>
      <w:t>Bölüm Başkanlığına</w:t>
    </w:r>
    <w:r w:rsidR="006F651C" w:rsidRPr="00803D86">
      <w:rPr>
        <w:sz w:val="18"/>
        <w:szCs w:val="18"/>
      </w:rPr>
      <w:t xml:space="preserve"> imza karşılığı teslim edilecektir. Birinci nüsha </w:t>
    </w:r>
    <w:r w:rsidR="006F651C" w:rsidRPr="00803D86">
      <w:rPr>
        <w:b/>
        <w:sz w:val="18"/>
        <w:szCs w:val="18"/>
      </w:rPr>
      <w:t>Bölüm Başkanlığına</w:t>
    </w:r>
    <w:r w:rsidR="006F651C" w:rsidRPr="00803D86">
      <w:rPr>
        <w:sz w:val="18"/>
        <w:szCs w:val="18"/>
      </w:rPr>
      <w:t xml:space="preserve"> defterleri teslim eden </w:t>
    </w:r>
    <w:r w:rsidR="006F651C" w:rsidRPr="00803D86">
      <w:rPr>
        <w:b/>
        <w:sz w:val="18"/>
        <w:szCs w:val="18"/>
      </w:rPr>
      <w:t>komisyon üyesi</w:t>
    </w:r>
    <w:r w:rsidR="006F651C" w:rsidRPr="00803D86">
      <w:rPr>
        <w:sz w:val="18"/>
        <w:szCs w:val="18"/>
      </w:rPr>
      <w:t xml:space="preserve"> ve defteri teslim alan </w:t>
    </w:r>
    <w:r w:rsidR="006F651C" w:rsidRPr="00803D86">
      <w:rPr>
        <w:b/>
        <w:sz w:val="18"/>
        <w:szCs w:val="18"/>
      </w:rPr>
      <w:t>bölüm çalışanı</w:t>
    </w:r>
    <w:r w:rsidR="006F651C" w:rsidRPr="00803D86">
      <w:rPr>
        <w:sz w:val="18"/>
        <w:szCs w:val="18"/>
      </w:rPr>
      <w:t xml:space="preserve"> tarafından imzalanarak </w:t>
    </w:r>
    <w:r w:rsidR="006F651C" w:rsidRPr="00803D86">
      <w:rPr>
        <w:b/>
        <w:sz w:val="18"/>
        <w:szCs w:val="18"/>
      </w:rPr>
      <w:t>komisyon üyesinde kalacaktır</w:t>
    </w:r>
    <w:r w:rsidR="006F651C" w:rsidRPr="00803D86">
      <w:rPr>
        <w:sz w:val="18"/>
        <w:szCs w:val="18"/>
      </w:rPr>
      <w:t xml:space="preserve">. İkinci nüsha bölüm çalışanına teslim edilecektir. Bölüm çalışanı komisyondan gelen defterleri </w:t>
    </w:r>
    <w:r w:rsidR="006F651C" w:rsidRPr="00803D86">
      <w:rPr>
        <w:b/>
        <w:sz w:val="18"/>
        <w:szCs w:val="18"/>
      </w:rPr>
      <w:t>staj bürosuna</w:t>
    </w:r>
    <w:r w:rsidR="006F651C" w:rsidRPr="00803D86">
      <w:rPr>
        <w:sz w:val="18"/>
        <w:szCs w:val="18"/>
      </w:rPr>
      <w:t xml:space="preserve"> teslim ederken teslim eden olarak kendisi ve teslim alan olarak </w:t>
    </w:r>
    <w:r w:rsidR="006F651C" w:rsidRPr="00803D86">
      <w:rPr>
        <w:b/>
        <w:sz w:val="18"/>
        <w:szCs w:val="18"/>
      </w:rPr>
      <w:t>staj bürosu çalışanı</w:t>
    </w:r>
    <w:r w:rsidR="006F651C" w:rsidRPr="00803D86">
      <w:rPr>
        <w:sz w:val="18"/>
        <w:szCs w:val="18"/>
      </w:rPr>
      <w:t xml:space="preserve"> tarafından imzalanmak suretiyle defterleri teslim edecektir. </w:t>
    </w:r>
    <w:r w:rsidR="006F651C" w:rsidRPr="00803D86">
      <w:rPr>
        <w:b/>
        <w:sz w:val="18"/>
        <w:szCs w:val="18"/>
      </w:rPr>
      <w:t>İkinci nüsha Staj Bürosunda kalacaktır</w:t>
    </w:r>
    <w:r w:rsidR="006F651C" w:rsidRPr="00803D86">
      <w:rPr>
        <w:sz w:val="18"/>
        <w:szCs w:val="18"/>
      </w:rPr>
      <w:t>.</w:t>
    </w:r>
  </w:p>
  <w:p w14:paraId="2CD25600" w14:textId="3853CA5C" w:rsidR="008D6F0B" w:rsidRPr="008D6F0B" w:rsidRDefault="008D6F0B" w:rsidP="006F651C">
    <w:pPr>
      <w:pStyle w:val="AltBilgi"/>
      <w:jc w:val="both"/>
      <w:rPr>
        <w:sz w:val="16"/>
        <w:szCs w:val="16"/>
      </w:rPr>
    </w:pPr>
    <w:r w:rsidRPr="008D6F0B">
      <w:rPr>
        <w:sz w:val="20"/>
        <w:szCs w:val="20"/>
      </w:rPr>
      <w:t>Form No: FR-183</w:t>
    </w:r>
    <w:r w:rsidRPr="008D6F0B">
      <w:rPr>
        <w:sz w:val="20"/>
        <w:szCs w:val="20"/>
      </w:rPr>
      <w:t>5</w:t>
    </w:r>
    <w:r w:rsidRPr="008D6F0B">
      <w:rPr>
        <w:sz w:val="20"/>
        <w:szCs w:val="20"/>
      </w:rPr>
      <w:t xml:space="preserve">; Revizyon Tarihi: </w:t>
    </w:r>
    <w:r w:rsidRPr="008D6F0B">
      <w:rPr>
        <w:sz w:val="20"/>
        <w:szCs w:val="20"/>
      </w:rPr>
      <w:t>15.02</w:t>
    </w:r>
    <w:r w:rsidRPr="008D6F0B">
      <w:rPr>
        <w:sz w:val="20"/>
        <w:szCs w:val="20"/>
      </w:rPr>
      <w:t>.2023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45C8D" w14:textId="77777777" w:rsidR="00B14FB4" w:rsidRDefault="00B14FB4" w:rsidP="004A6FFD">
      <w:pPr>
        <w:spacing w:after="0" w:line="240" w:lineRule="auto"/>
      </w:pPr>
      <w:r>
        <w:separator/>
      </w:r>
    </w:p>
  </w:footnote>
  <w:footnote w:type="continuationSeparator" w:id="0">
    <w:p w14:paraId="16963DF6" w14:textId="77777777" w:rsidR="00B14FB4" w:rsidRDefault="00B14FB4" w:rsidP="004A6F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szA2NzOxNDIzNTRX0lEKTi0uzszPAykwsqwFAGIZHcAtAAAA"/>
  </w:docVars>
  <w:rsids>
    <w:rsidRoot w:val="00784932"/>
    <w:rsid w:val="00033269"/>
    <w:rsid w:val="0004292E"/>
    <w:rsid w:val="00053EA2"/>
    <w:rsid w:val="00057BAB"/>
    <w:rsid w:val="00064A05"/>
    <w:rsid w:val="00077FCD"/>
    <w:rsid w:val="000C24AD"/>
    <w:rsid w:val="000D10D7"/>
    <w:rsid w:val="000F1D33"/>
    <w:rsid w:val="00102D6E"/>
    <w:rsid w:val="00127ACB"/>
    <w:rsid w:val="00131FAB"/>
    <w:rsid w:val="00134F34"/>
    <w:rsid w:val="00180985"/>
    <w:rsid w:val="001A6B83"/>
    <w:rsid w:val="001C0D91"/>
    <w:rsid w:val="001C4E77"/>
    <w:rsid w:val="00286F78"/>
    <w:rsid w:val="00290F40"/>
    <w:rsid w:val="002A11E0"/>
    <w:rsid w:val="002A191C"/>
    <w:rsid w:val="002B07E7"/>
    <w:rsid w:val="002C0877"/>
    <w:rsid w:val="002C2F4A"/>
    <w:rsid w:val="00320734"/>
    <w:rsid w:val="0033224B"/>
    <w:rsid w:val="003408B6"/>
    <w:rsid w:val="00364B0D"/>
    <w:rsid w:val="003671A0"/>
    <w:rsid w:val="003C04D0"/>
    <w:rsid w:val="004027CC"/>
    <w:rsid w:val="0043660F"/>
    <w:rsid w:val="00442A6B"/>
    <w:rsid w:val="00463741"/>
    <w:rsid w:val="00463865"/>
    <w:rsid w:val="004814F1"/>
    <w:rsid w:val="004A6FFD"/>
    <w:rsid w:val="004B072E"/>
    <w:rsid w:val="004F1439"/>
    <w:rsid w:val="005140E5"/>
    <w:rsid w:val="00590ECC"/>
    <w:rsid w:val="0059232C"/>
    <w:rsid w:val="00597713"/>
    <w:rsid w:val="005A0468"/>
    <w:rsid w:val="005E7B99"/>
    <w:rsid w:val="005F3E24"/>
    <w:rsid w:val="00601954"/>
    <w:rsid w:val="00607C64"/>
    <w:rsid w:val="00614461"/>
    <w:rsid w:val="0062644C"/>
    <w:rsid w:val="006270F8"/>
    <w:rsid w:val="0066330F"/>
    <w:rsid w:val="00686201"/>
    <w:rsid w:val="006A788C"/>
    <w:rsid w:val="006F651C"/>
    <w:rsid w:val="0070476A"/>
    <w:rsid w:val="007170FD"/>
    <w:rsid w:val="00730922"/>
    <w:rsid w:val="00784932"/>
    <w:rsid w:val="007A473F"/>
    <w:rsid w:val="007D05D5"/>
    <w:rsid w:val="0080030D"/>
    <w:rsid w:val="00803D86"/>
    <w:rsid w:val="00811D56"/>
    <w:rsid w:val="00826C22"/>
    <w:rsid w:val="00852106"/>
    <w:rsid w:val="0085216F"/>
    <w:rsid w:val="00891C73"/>
    <w:rsid w:val="00895A74"/>
    <w:rsid w:val="008D6F0B"/>
    <w:rsid w:val="008F00BB"/>
    <w:rsid w:val="0090582C"/>
    <w:rsid w:val="00906332"/>
    <w:rsid w:val="00920AFC"/>
    <w:rsid w:val="009B77CF"/>
    <w:rsid w:val="009D737D"/>
    <w:rsid w:val="009E2BF9"/>
    <w:rsid w:val="009E38BF"/>
    <w:rsid w:val="009E425C"/>
    <w:rsid w:val="009E4C97"/>
    <w:rsid w:val="00A160D6"/>
    <w:rsid w:val="00A30B71"/>
    <w:rsid w:val="00A42C64"/>
    <w:rsid w:val="00A65A05"/>
    <w:rsid w:val="00A7781D"/>
    <w:rsid w:val="00A8248C"/>
    <w:rsid w:val="00AC2887"/>
    <w:rsid w:val="00AD329A"/>
    <w:rsid w:val="00AE6C38"/>
    <w:rsid w:val="00AF6AF0"/>
    <w:rsid w:val="00B11543"/>
    <w:rsid w:val="00B12AAB"/>
    <w:rsid w:val="00B14EA5"/>
    <w:rsid w:val="00B14FB4"/>
    <w:rsid w:val="00B44444"/>
    <w:rsid w:val="00B45759"/>
    <w:rsid w:val="00B561CC"/>
    <w:rsid w:val="00B844B3"/>
    <w:rsid w:val="00B907E0"/>
    <w:rsid w:val="00B978A3"/>
    <w:rsid w:val="00BB0845"/>
    <w:rsid w:val="00BB2A8C"/>
    <w:rsid w:val="00BD6F71"/>
    <w:rsid w:val="00BD75E1"/>
    <w:rsid w:val="00C4587D"/>
    <w:rsid w:val="00C72315"/>
    <w:rsid w:val="00C8247C"/>
    <w:rsid w:val="00C87B67"/>
    <w:rsid w:val="00CA1535"/>
    <w:rsid w:val="00CA7B8B"/>
    <w:rsid w:val="00CB1233"/>
    <w:rsid w:val="00CB29C9"/>
    <w:rsid w:val="00CB4346"/>
    <w:rsid w:val="00CF7A74"/>
    <w:rsid w:val="00D2392D"/>
    <w:rsid w:val="00D44A17"/>
    <w:rsid w:val="00D63E85"/>
    <w:rsid w:val="00D8684E"/>
    <w:rsid w:val="00DA4A6E"/>
    <w:rsid w:val="00DB1DB4"/>
    <w:rsid w:val="00DC0D21"/>
    <w:rsid w:val="00E1619C"/>
    <w:rsid w:val="00E40013"/>
    <w:rsid w:val="00E4382F"/>
    <w:rsid w:val="00E54269"/>
    <w:rsid w:val="00EA4A80"/>
    <w:rsid w:val="00EA73FB"/>
    <w:rsid w:val="00EF3B72"/>
    <w:rsid w:val="00EF7C90"/>
    <w:rsid w:val="00F439EE"/>
    <w:rsid w:val="00F518D6"/>
    <w:rsid w:val="00F83034"/>
    <w:rsid w:val="00F831C9"/>
    <w:rsid w:val="00F97AAC"/>
    <w:rsid w:val="00FA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F8E5B"/>
  <w15:docId w15:val="{C755725E-32C9-4D48-A902-F23454A5A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0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A6F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A6FFD"/>
  </w:style>
  <w:style w:type="paragraph" w:styleId="AltBilgi">
    <w:name w:val="footer"/>
    <w:basedOn w:val="Normal"/>
    <w:link w:val="AltBilgiChar"/>
    <w:uiPriority w:val="99"/>
    <w:unhideWhenUsed/>
    <w:rsid w:val="004A6F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A6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5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B8583-8FCA-4029-A6B1-0BBDA3772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ecep BAŞAK</cp:lastModifiedBy>
  <cp:revision>2</cp:revision>
  <cp:lastPrinted>2022-12-01T11:54:00Z</cp:lastPrinted>
  <dcterms:created xsi:type="dcterms:W3CDTF">2023-02-15T12:45:00Z</dcterms:created>
  <dcterms:modified xsi:type="dcterms:W3CDTF">2023-02-15T12:45:00Z</dcterms:modified>
</cp:coreProperties>
</file>